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D9CAB" w14:textId="0257FE09" w:rsidR="00F74DFB" w:rsidRDefault="009F62D4" w:rsidP="009F62D4">
      <w:pPr>
        <w:jc w:val="center"/>
        <w:rPr>
          <w:b/>
          <w:bCs/>
          <w:sz w:val="28"/>
          <w:szCs w:val="28"/>
          <w:u w:val="single"/>
        </w:rPr>
      </w:pPr>
      <w:r w:rsidRPr="009F62D4">
        <w:rPr>
          <w:b/>
          <w:bCs/>
          <w:sz w:val="28"/>
          <w:szCs w:val="28"/>
          <w:u w:val="single"/>
        </w:rPr>
        <w:t>How to Add/Edit Vouchers in Service Center</w:t>
      </w:r>
    </w:p>
    <w:p w14:paraId="04B95260" w14:textId="05EA1547" w:rsidR="009F62D4" w:rsidRDefault="009F62D4" w:rsidP="009F62D4">
      <w:pPr>
        <w:pStyle w:val="ListParagraph"/>
        <w:numPr>
          <w:ilvl w:val="0"/>
          <w:numId w:val="1"/>
        </w:numPr>
      </w:pPr>
      <w:r>
        <w:t>Log into Service Center using your credentials</w:t>
      </w:r>
    </w:p>
    <w:p w14:paraId="003EF041" w14:textId="205F5E2A" w:rsidR="009F62D4" w:rsidRDefault="0007120F" w:rsidP="009F62D4">
      <w:pPr>
        <w:pStyle w:val="ListParagraph"/>
        <w:numPr>
          <w:ilvl w:val="1"/>
          <w:numId w:val="1"/>
        </w:numPr>
      </w:pPr>
      <w:hyperlink r:id="rId5" w:history="1">
        <w:r w:rsidR="009F62D4" w:rsidRPr="00502368">
          <w:rPr>
            <w:rStyle w:val="Hyperlink"/>
          </w:rPr>
          <w:t>https://servicecenter.bncservices.com/sc/index.php</w:t>
        </w:r>
      </w:hyperlink>
    </w:p>
    <w:p w14:paraId="7BCC188A" w14:textId="112644C9" w:rsidR="009F62D4" w:rsidRDefault="009F62D4" w:rsidP="009F62D4">
      <w:pPr>
        <w:pStyle w:val="ListParagraph"/>
        <w:numPr>
          <w:ilvl w:val="1"/>
          <w:numId w:val="1"/>
        </w:numPr>
      </w:pPr>
      <w:r>
        <w:t>Username:</w:t>
      </w:r>
    </w:p>
    <w:p w14:paraId="0429994E" w14:textId="559B5919" w:rsidR="009F62D4" w:rsidRDefault="009F62D4" w:rsidP="009F62D4">
      <w:pPr>
        <w:pStyle w:val="ListParagraph"/>
        <w:numPr>
          <w:ilvl w:val="1"/>
          <w:numId w:val="1"/>
        </w:numPr>
      </w:pPr>
      <w:r>
        <w:t>For security purposes, I will send your password in a separate email.</w:t>
      </w:r>
    </w:p>
    <w:p w14:paraId="43B5F8B6" w14:textId="7E8AAC4A" w:rsidR="009F62D4" w:rsidRDefault="009F62D4" w:rsidP="009F62D4">
      <w:pPr>
        <w:pStyle w:val="ListParagraph"/>
        <w:numPr>
          <w:ilvl w:val="0"/>
          <w:numId w:val="1"/>
        </w:numPr>
      </w:pPr>
      <w:r>
        <w:t>From the “Quick Links” drop-down menu in the upper-right corner, select “Student Financial Aid/Voucher Order”</w:t>
      </w:r>
    </w:p>
    <w:p w14:paraId="290089F2" w14:textId="2D02ED41" w:rsidR="009F62D4" w:rsidRDefault="009F62D4" w:rsidP="009F62D4">
      <w:pPr>
        <w:pStyle w:val="ListParagraph"/>
        <w:numPr>
          <w:ilvl w:val="1"/>
          <w:numId w:val="1"/>
        </w:numPr>
      </w:pPr>
      <w:r w:rsidRPr="009F62D4">
        <w:rPr>
          <w:noProof/>
        </w:rPr>
        <w:drawing>
          <wp:inline distT="0" distB="0" distL="0" distR="0" wp14:anchorId="14CAAA38" wp14:editId="029CDFA6">
            <wp:extent cx="5581650" cy="1457431"/>
            <wp:effectExtent l="0" t="0" r="0" b="9525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88716" cy="1459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491BB" w14:textId="77777777" w:rsidR="0007120F" w:rsidRDefault="0007120F" w:rsidP="0007120F">
      <w:pPr>
        <w:pStyle w:val="ListParagraph"/>
        <w:ind w:left="1440"/>
      </w:pPr>
    </w:p>
    <w:p w14:paraId="47608BA3" w14:textId="7DC56DAD" w:rsidR="009F62D4" w:rsidRDefault="009F62D4" w:rsidP="009F62D4">
      <w:pPr>
        <w:pStyle w:val="ListParagraph"/>
        <w:numPr>
          <w:ilvl w:val="0"/>
          <w:numId w:val="1"/>
        </w:numPr>
      </w:pPr>
      <w:r>
        <w:t>From here, you may add a new voucher (allocate SFA), view/edit existing vouchers, as well as place/view voucher orders.</w:t>
      </w:r>
    </w:p>
    <w:p w14:paraId="1A0D7D10" w14:textId="4B7CDFE3" w:rsidR="009F62D4" w:rsidRDefault="009F62D4" w:rsidP="009F62D4"/>
    <w:p w14:paraId="10A5E102" w14:textId="0F24DFEB" w:rsidR="009F62D4" w:rsidRDefault="009F62D4" w:rsidP="009F62D4">
      <w:pPr>
        <w:rPr>
          <w:b/>
          <w:bCs/>
          <w:u w:val="single"/>
        </w:rPr>
      </w:pPr>
      <w:r>
        <w:rPr>
          <w:b/>
          <w:bCs/>
          <w:u w:val="single"/>
        </w:rPr>
        <w:t>Allocate SFA</w:t>
      </w:r>
    </w:p>
    <w:p w14:paraId="14AEFFC2" w14:textId="68677E5B" w:rsidR="009F62D4" w:rsidRDefault="009F62D4" w:rsidP="009F62D4">
      <w:pPr>
        <w:pStyle w:val="ListParagraph"/>
        <w:numPr>
          <w:ilvl w:val="0"/>
          <w:numId w:val="3"/>
        </w:numPr>
      </w:pPr>
      <w:r>
        <w:t>Click “Allocate SFA” in the top left box.</w:t>
      </w:r>
    </w:p>
    <w:p w14:paraId="65674DE9" w14:textId="1B6798D7" w:rsidR="009F62D4" w:rsidRDefault="009F62D4" w:rsidP="009F62D4">
      <w:pPr>
        <w:pStyle w:val="ListParagraph"/>
        <w:numPr>
          <w:ilvl w:val="1"/>
          <w:numId w:val="3"/>
        </w:numPr>
      </w:pPr>
      <w:r w:rsidRPr="009F62D4">
        <w:rPr>
          <w:noProof/>
        </w:rPr>
        <w:drawing>
          <wp:inline distT="0" distB="0" distL="0" distR="0" wp14:anchorId="5ADAF904" wp14:editId="19FF583F">
            <wp:extent cx="3924300" cy="1523797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43489" cy="153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F24C7" w14:textId="77777777" w:rsidR="0007120F" w:rsidRDefault="0007120F" w:rsidP="0007120F">
      <w:pPr>
        <w:pStyle w:val="ListParagraph"/>
        <w:ind w:left="1440"/>
      </w:pPr>
    </w:p>
    <w:p w14:paraId="50429558" w14:textId="5896BAA6" w:rsidR="009F62D4" w:rsidRDefault="009F62D4" w:rsidP="009F62D4">
      <w:pPr>
        <w:pStyle w:val="ListParagraph"/>
        <w:numPr>
          <w:ilvl w:val="0"/>
          <w:numId w:val="3"/>
        </w:numPr>
      </w:pPr>
      <w:r>
        <w:t>Click “Add Allocation to Batch”</w:t>
      </w:r>
    </w:p>
    <w:p w14:paraId="29835656" w14:textId="0D12DABC" w:rsidR="009F62D4" w:rsidRDefault="009F62D4" w:rsidP="009F62D4">
      <w:pPr>
        <w:pStyle w:val="ListParagraph"/>
        <w:numPr>
          <w:ilvl w:val="1"/>
          <w:numId w:val="3"/>
        </w:numPr>
      </w:pPr>
      <w:r w:rsidRPr="009F62D4">
        <w:rPr>
          <w:noProof/>
        </w:rPr>
        <w:drawing>
          <wp:inline distT="0" distB="0" distL="0" distR="0" wp14:anchorId="1D7942F9" wp14:editId="3A463DC6">
            <wp:extent cx="5676900" cy="1154182"/>
            <wp:effectExtent l="0" t="0" r="0" b="825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2572" cy="1165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E1C44" w14:textId="606F187F" w:rsidR="0007120F" w:rsidRDefault="0007120F" w:rsidP="0007120F">
      <w:pPr>
        <w:pStyle w:val="ListParagraph"/>
        <w:ind w:left="1440"/>
      </w:pPr>
    </w:p>
    <w:p w14:paraId="210B9808" w14:textId="54D420DB" w:rsidR="0007120F" w:rsidRDefault="0007120F" w:rsidP="0007120F">
      <w:pPr>
        <w:pStyle w:val="ListParagraph"/>
        <w:ind w:left="1440"/>
      </w:pPr>
    </w:p>
    <w:p w14:paraId="68FD4301" w14:textId="57006836" w:rsidR="0007120F" w:rsidRDefault="0007120F" w:rsidP="0007120F">
      <w:pPr>
        <w:pStyle w:val="ListParagraph"/>
        <w:ind w:left="1440"/>
      </w:pPr>
    </w:p>
    <w:p w14:paraId="45AABA35" w14:textId="77777777" w:rsidR="0007120F" w:rsidRDefault="0007120F" w:rsidP="0007120F">
      <w:pPr>
        <w:pStyle w:val="ListParagraph"/>
        <w:ind w:left="1440"/>
      </w:pPr>
    </w:p>
    <w:p w14:paraId="67C33629" w14:textId="671E7E93" w:rsidR="009F62D4" w:rsidRDefault="009F62D4" w:rsidP="009F62D4">
      <w:pPr>
        <w:pStyle w:val="ListParagraph"/>
        <w:numPr>
          <w:ilvl w:val="0"/>
          <w:numId w:val="3"/>
        </w:numPr>
      </w:pPr>
      <w:r>
        <w:lastRenderedPageBreak/>
        <w:t>Enter the student’s information in the appropriate field</w:t>
      </w:r>
      <w:r w:rsidR="00883608">
        <w:t xml:space="preserve"> and click “Add Allocation to Batch”</w:t>
      </w:r>
    </w:p>
    <w:p w14:paraId="188DAC95" w14:textId="41B64DE2" w:rsidR="009F62D4" w:rsidRDefault="00883608" w:rsidP="009F62D4">
      <w:pPr>
        <w:pStyle w:val="ListParagraph"/>
        <w:numPr>
          <w:ilvl w:val="1"/>
          <w:numId w:val="3"/>
        </w:numPr>
      </w:pPr>
      <w:r w:rsidRPr="00883608">
        <w:rPr>
          <w:noProof/>
        </w:rPr>
        <w:drawing>
          <wp:inline distT="0" distB="0" distL="0" distR="0" wp14:anchorId="521258A1" wp14:editId="3126EA2F">
            <wp:extent cx="5781675" cy="2554809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5757" cy="2561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6ADA6" w14:textId="77777777" w:rsidR="0007120F" w:rsidRDefault="0007120F" w:rsidP="0007120F">
      <w:pPr>
        <w:pStyle w:val="ListParagraph"/>
        <w:ind w:left="1440"/>
      </w:pPr>
    </w:p>
    <w:p w14:paraId="54BC33E8" w14:textId="35EE9D01" w:rsidR="0007120F" w:rsidRDefault="00883608" w:rsidP="0007120F">
      <w:pPr>
        <w:pStyle w:val="ListParagraph"/>
        <w:numPr>
          <w:ilvl w:val="1"/>
          <w:numId w:val="3"/>
        </w:numPr>
      </w:pPr>
      <w:r>
        <w:t xml:space="preserve">Please note: some field are marked out due to the sensitive information they contain. You </w:t>
      </w:r>
      <w:r>
        <w:rPr>
          <w:u w:val="single"/>
        </w:rPr>
        <w:t>will</w:t>
      </w:r>
      <w:r>
        <w:t xml:space="preserve"> need to enter that information to proceed.</w:t>
      </w:r>
      <w:r w:rsidR="0007120F">
        <w:br/>
      </w:r>
    </w:p>
    <w:p w14:paraId="6E01B4EB" w14:textId="0B25BAA8" w:rsidR="00883608" w:rsidRDefault="00883608" w:rsidP="00883608">
      <w:pPr>
        <w:pStyle w:val="ListParagraph"/>
        <w:numPr>
          <w:ilvl w:val="0"/>
          <w:numId w:val="3"/>
        </w:numPr>
      </w:pPr>
      <w:r>
        <w:t>Click “Finalize Allocations”</w:t>
      </w:r>
    </w:p>
    <w:p w14:paraId="41767AC0" w14:textId="4E1A7FD5" w:rsidR="00883608" w:rsidRDefault="00883608" w:rsidP="00883608">
      <w:pPr>
        <w:pStyle w:val="ListParagraph"/>
        <w:numPr>
          <w:ilvl w:val="1"/>
          <w:numId w:val="3"/>
        </w:numPr>
      </w:pPr>
      <w:r w:rsidRPr="00883608">
        <w:rPr>
          <w:noProof/>
        </w:rPr>
        <w:drawing>
          <wp:inline distT="0" distB="0" distL="0" distR="0" wp14:anchorId="333993C2" wp14:editId="29613C44">
            <wp:extent cx="5800725" cy="941998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5715" cy="946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6E4D8" w14:textId="77777777" w:rsidR="0007120F" w:rsidRDefault="0007120F" w:rsidP="0007120F">
      <w:pPr>
        <w:pStyle w:val="ListParagraph"/>
        <w:ind w:left="1440"/>
      </w:pPr>
    </w:p>
    <w:p w14:paraId="7EC88752" w14:textId="2D165DD5" w:rsidR="0007120F" w:rsidRDefault="0007120F" w:rsidP="00883608">
      <w:pPr>
        <w:pStyle w:val="ListParagraph"/>
        <w:numPr>
          <w:ilvl w:val="1"/>
          <w:numId w:val="3"/>
        </w:numPr>
      </w:pPr>
      <w:r>
        <w:t>Please note: It may take up to an hour for these to be active.</w:t>
      </w:r>
    </w:p>
    <w:p w14:paraId="67363476" w14:textId="42A623D6" w:rsidR="00883608" w:rsidRDefault="00883608" w:rsidP="00883608"/>
    <w:p w14:paraId="7AB99BC2" w14:textId="77777777" w:rsidR="0007120F" w:rsidRDefault="0007120F" w:rsidP="00883608"/>
    <w:p w14:paraId="746AF076" w14:textId="7017FB96" w:rsidR="00883608" w:rsidRDefault="00883608" w:rsidP="00883608">
      <w:r>
        <w:rPr>
          <w:b/>
          <w:bCs/>
          <w:u w:val="single"/>
        </w:rPr>
        <w:t>Edit SFA</w:t>
      </w:r>
    </w:p>
    <w:p w14:paraId="631BA426" w14:textId="051BD725" w:rsidR="00883608" w:rsidRDefault="00883608" w:rsidP="00883608">
      <w:pPr>
        <w:pStyle w:val="ListParagraph"/>
        <w:numPr>
          <w:ilvl w:val="0"/>
          <w:numId w:val="4"/>
        </w:numPr>
      </w:pPr>
      <w:r>
        <w:t>Click “View SFA Allocations” in the top right box.</w:t>
      </w:r>
    </w:p>
    <w:p w14:paraId="18195F2A" w14:textId="3D996B92" w:rsidR="00883608" w:rsidRDefault="00883608" w:rsidP="00883608">
      <w:pPr>
        <w:pStyle w:val="ListParagraph"/>
        <w:numPr>
          <w:ilvl w:val="1"/>
          <w:numId w:val="4"/>
        </w:numPr>
      </w:pPr>
      <w:r w:rsidRPr="00883608">
        <w:rPr>
          <w:noProof/>
        </w:rPr>
        <w:drawing>
          <wp:inline distT="0" distB="0" distL="0" distR="0" wp14:anchorId="5AF46F10" wp14:editId="17EDCDBA">
            <wp:extent cx="3076575" cy="1613941"/>
            <wp:effectExtent l="0" t="0" r="0" b="571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82953" cy="1617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090E3" w14:textId="13832DEF" w:rsidR="0007120F" w:rsidRDefault="0007120F" w:rsidP="0007120F">
      <w:pPr>
        <w:pStyle w:val="ListParagraph"/>
        <w:ind w:left="1440"/>
      </w:pPr>
    </w:p>
    <w:p w14:paraId="2A85D8A8" w14:textId="77777777" w:rsidR="0007120F" w:rsidRDefault="0007120F" w:rsidP="0007120F">
      <w:pPr>
        <w:pStyle w:val="ListParagraph"/>
        <w:ind w:left="1440"/>
      </w:pPr>
    </w:p>
    <w:p w14:paraId="4D258917" w14:textId="195D4604" w:rsidR="00883608" w:rsidRDefault="00883608" w:rsidP="00883608">
      <w:pPr>
        <w:pStyle w:val="ListParagraph"/>
        <w:numPr>
          <w:ilvl w:val="0"/>
          <w:numId w:val="4"/>
        </w:numPr>
      </w:pPr>
      <w:r>
        <w:lastRenderedPageBreak/>
        <w:t>To find the voucher you’d like to view/edit, search by student name, email, or student ID.</w:t>
      </w:r>
    </w:p>
    <w:p w14:paraId="2A53BA42" w14:textId="6BD56CA9" w:rsidR="00883608" w:rsidRDefault="00883608" w:rsidP="00883608">
      <w:pPr>
        <w:pStyle w:val="ListParagraph"/>
        <w:numPr>
          <w:ilvl w:val="1"/>
          <w:numId w:val="4"/>
        </w:numPr>
      </w:pPr>
      <w:r w:rsidRPr="00883608">
        <w:rPr>
          <w:noProof/>
        </w:rPr>
        <w:drawing>
          <wp:inline distT="0" distB="0" distL="0" distR="0" wp14:anchorId="05FDBA9D" wp14:editId="3EC686A3">
            <wp:extent cx="5762625" cy="1260266"/>
            <wp:effectExtent l="0" t="0" r="0" b="0"/>
            <wp:docPr id="7" name="Picture 7" descr="Graphical user interface, application, Team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eam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8658" cy="126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6821B" w14:textId="77777777" w:rsidR="0007120F" w:rsidRDefault="0007120F" w:rsidP="0007120F">
      <w:pPr>
        <w:pStyle w:val="ListParagraph"/>
        <w:ind w:left="1440"/>
      </w:pPr>
    </w:p>
    <w:p w14:paraId="0883A885" w14:textId="389539E3" w:rsidR="00883608" w:rsidRDefault="00883608" w:rsidP="00883608">
      <w:pPr>
        <w:pStyle w:val="ListParagraph"/>
        <w:numPr>
          <w:ilvl w:val="0"/>
          <w:numId w:val="4"/>
        </w:numPr>
      </w:pPr>
      <w:r>
        <w:t>Click Edit</w:t>
      </w:r>
    </w:p>
    <w:p w14:paraId="4FDA9DB8" w14:textId="75AA499B" w:rsidR="00883608" w:rsidRDefault="00883608" w:rsidP="00883608">
      <w:pPr>
        <w:pStyle w:val="ListParagraph"/>
        <w:numPr>
          <w:ilvl w:val="1"/>
          <w:numId w:val="4"/>
        </w:numPr>
      </w:pPr>
      <w:r w:rsidRPr="00883608">
        <w:rPr>
          <w:noProof/>
        </w:rPr>
        <w:drawing>
          <wp:inline distT="0" distB="0" distL="0" distR="0" wp14:anchorId="188097D9" wp14:editId="367350E3">
            <wp:extent cx="5619750" cy="886191"/>
            <wp:effectExtent l="0" t="0" r="0" b="952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5367" cy="890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6ACA2" w14:textId="77777777" w:rsidR="0007120F" w:rsidRDefault="0007120F" w:rsidP="0007120F">
      <w:pPr>
        <w:pStyle w:val="ListParagraph"/>
        <w:ind w:left="1440"/>
      </w:pPr>
    </w:p>
    <w:p w14:paraId="020EDF20" w14:textId="00163C4F" w:rsidR="00883608" w:rsidRDefault="00883608" w:rsidP="00883608">
      <w:pPr>
        <w:pStyle w:val="ListParagraph"/>
        <w:numPr>
          <w:ilvl w:val="0"/>
          <w:numId w:val="4"/>
        </w:numPr>
      </w:pPr>
      <w:r>
        <w:t>From here, you can change the available voucher amount or the expiration date.</w:t>
      </w:r>
    </w:p>
    <w:p w14:paraId="70146036" w14:textId="66A976ED" w:rsidR="00883608" w:rsidRDefault="00883608" w:rsidP="00883608">
      <w:pPr>
        <w:pStyle w:val="ListParagraph"/>
        <w:numPr>
          <w:ilvl w:val="1"/>
          <w:numId w:val="4"/>
        </w:numPr>
      </w:pPr>
      <w:r w:rsidRPr="00883608">
        <w:rPr>
          <w:noProof/>
        </w:rPr>
        <w:drawing>
          <wp:inline distT="0" distB="0" distL="0" distR="0" wp14:anchorId="0E3D3206" wp14:editId="776FCCB8">
            <wp:extent cx="5591175" cy="2280076"/>
            <wp:effectExtent l="0" t="0" r="0" b="635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8869" cy="228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44528" w14:textId="77777777" w:rsidR="0007120F" w:rsidRDefault="0007120F" w:rsidP="0007120F">
      <w:pPr>
        <w:pStyle w:val="ListParagraph"/>
        <w:ind w:left="1440"/>
      </w:pPr>
    </w:p>
    <w:p w14:paraId="017482F5" w14:textId="6C1DC7F3" w:rsidR="00883608" w:rsidRDefault="00883608" w:rsidP="00883608">
      <w:pPr>
        <w:pStyle w:val="ListParagraph"/>
        <w:numPr>
          <w:ilvl w:val="0"/>
          <w:numId w:val="4"/>
        </w:numPr>
      </w:pPr>
      <w:r>
        <w:t>Click “Add Allocation to Batch” &amp; “Finalize Allocations”</w:t>
      </w:r>
    </w:p>
    <w:p w14:paraId="4D8CACDD" w14:textId="0935D79A" w:rsidR="0007120F" w:rsidRDefault="0007120F" w:rsidP="0007120F">
      <w:pPr>
        <w:pStyle w:val="ListParagraph"/>
        <w:numPr>
          <w:ilvl w:val="1"/>
          <w:numId w:val="4"/>
        </w:numPr>
      </w:pPr>
      <w:r>
        <w:t>Please note: It may take up to an hour for these changes to reflect.</w:t>
      </w:r>
    </w:p>
    <w:p w14:paraId="528F872D" w14:textId="77777777" w:rsidR="00883608" w:rsidRPr="00883608" w:rsidRDefault="00883608" w:rsidP="00883608">
      <w:pPr>
        <w:ind w:left="1080"/>
      </w:pPr>
    </w:p>
    <w:sectPr w:rsidR="00883608" w:rsidRPr="008836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FB2"/>
    <w:multiLevelType w:val="hybridMultilevel"/>
    <w:tmpl w:val="32A8C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40947"/>
    <w:multiLevelType w:val="hybridMultilevel"/>
    <w:tmpl w:val="55981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F65611"/>
    <w:multiLevelType w:val="hybridMultilevel"/>
    <w:tmpl w:val="28B04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EF3844"/>
    <w:multiLevelType w:val="hybridMultilevel"/>
    <w:tmpl w:val="1610A9D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zU3Mza1MLA0NzFR0lEKTi0uzszPAykwrAUACZrDGiwAAAA="/>
  </w:docVars>
  <w:rsids>
    <w:rsidRoot w:val="009F62D4"/>
    <w:rsid w:val="0007120F"/>
    <w:rsid w:val="00883608"/>
    <w:rsid w:val="009F62D4"/>
    <w:rsid w:val="00DD23BB"/>
    <w:rsid w:val="00F74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1F794"/>
  <w15:chartTrackingRefBased/>
  <w15:docId w15:val="{1D083A5A-B22D-43D9-9402-03A0A9807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62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62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6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servicecenter.bncservices.com/sc/index.php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Womack</dc:creator>
  <cp:keywords/>
  <dc:description/>
  <cp:lastModifiedBy>Jessica Womack</cp:lastModifiedBy>
  <cp:revision>3</cp:revision>
  <dcterms:created xsi:type="dcterms:W3CDTF">2021-07-28T19:56:00Z</dcterms:created>
  <dcterms:modified xsi:type="dcterms:W3CDTF">2021-07-28T21:43:00Z</dcterms:modified>
</cp:coreProperties>
</file>